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06889C" w14:textId="77777777" w:rsidR="007B14CA" w:rsidRDefault="007B14CA" w:rsidP="007B14CA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GB"/>
          <w14:ligatures w14:val="none"/>
        </w:rPr>
      </w:pPr>
      <w:r w:rsidRPr="007B14CA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GB"/>
          <w14:ligatures w14:val="none"/>
        </w:rPr>
        <w:t xml:space="preserve">Step-by-Step Guide: Harnessing Geofencing with R for Enhanced Data Collection in </w:t>
      </w:r>
      <w:proofErr w:type="spellStart"/>
      <w:r w:rsidRPr="007B14CA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GB"/>
          <w14:ligatures w14:val="none"/>
        </w:rPr>
        <w:t>Kobotoolbox</w:t>
      </w:r>
      <w:proofErr w:type="spellEnd"/>
    </w:p>
    <w:p w14:paraId="7FB3CF3D" w14:textId="55EA12F8" w:rsidR="007B14CA" w:rsidRDefault="007B14CA" w:rsidP="007B14C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7B14C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ay goodbye to manual location checks and hello to streamlined data collection!</w:t>
      </w:r>
      <w:r w:rsidRPr="007B14C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Geofencing, a powerful tool that combines location technology with data analysis, lets you automate data collection within predefined geographical boundaries. This blog post takes you through a step-by-step guide, using R, to integrate geofencing with </w:t>
      </w:r>
      <w:proofErr w:type="spellStart"/>
      <w:r w:rsidRPr="007B14C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Kobotoolbox</w:t>
      </w:r>
      <w:proofErr w:type="spellEnd"/>
      <w:r w:rsidRPr="007B14C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and boost your data collection efficiency.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</w:t>
      </w:r>
      <w:r w:rsidR="001C2A31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This will involve two </w:t>
      </w:r>
      <w:r w:rsidR="00F4747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major’s</w:t>
      </w:r>
      <w:r w:rsidR="00DD50CC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</w:t>
      </w:r>
      <w:r w:rsidR="00F4747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steps.</w:t>
      </w:r>
    </w:p>
    <w:p w14:paraId="66B94DB5" w14:textId="3CBE3E71" w:rsidR="00DD50CC" w:rsidRDefault="00DD50CC" w:rsidP="00DD50CC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Getting</w:t>
      </w:r>
      <w:r w:rsidR="00FA4303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</w:t>
      </w:r>
      <w:r w:rsidR="00F4747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the vertex </w:t>
      </w:r>
      <w:r w:rsidR="005D7893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for</w:t>
      </w:r>
      <w:r w:rsidR="004B1AF6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your location of interest.</w:t>
      </w:r>
      <w:r w:rsidR="005D7893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</w:t>
      </w:r>
    </w:p>
    <w:p w14:paraId="438FDB15" w14:textId="78D4CBC0" w:rsidR="005D7893" w:rsidRPr="00DD50CC" w:rsidRDefault="005D7893" w:rsidP="00DD50CC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Uploading vertex to </w:t>
      </w:r>
      <w:proofErr w:type="spellStart"/>
      <w:r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KoboToolbox</w:t>
      </w:r>
      <w:proofErr w:type="spellEnd"/>
      <w:r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(</w:t>
      </w:r>
      <w:r w:rsidR="00676C2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link to a video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)</w:t>
      </w:r>
    </w:p>
    <w:p w14:paraId="3022600E" w14:textId="77777777" w:rsidR="007B14CA" w:rsidRPr="007B14CA" w:rsidRDefault="007B14CA" w:rsidP="007B14C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7B14C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Imagine this:</w:t>
      </w:r>
    </w:p>
    <w:p w14:paraId="31CBCD88" w14:textId="77777777" w:rsidR="007B14CA" w:rsidRPr="007B14CA" w:rsidRDefault="007B14CA" w:rsidP="007B14C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7B14C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You enter a designated study area, and </w:t>
      </w:r>
      <w:r w:rsidRPr="007B14C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data collection triggers automatically</w:t>
      </w:r>
      <w:r w:rsidRPr="007B14C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 No more remembering to press buttons or check locations!</w:t>
      </w:r>
    </w:p>
    <w:p w14:paraId="7298A914" w14:textId="77777777" w:rsidR="007B14CA" w:rsidRPr="007B14CA" w:rsidRDefault="007B14CA" w:rsidP="007B14C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7B14C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Your data comes from </w:t>
      </w:r>
      <w:r w:rsidRPr="007B14C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precisely where you need it,</w:t>
      </w:r>
      <w:r w:rsidRPr="007B14C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thanks to the power of geofencing boundaries. No more worrying about stray data points or missed locations!</w:t>
      </w:r>
    </w:p>
    <w:p w14:paraId="659B59D3" w14:textId="147E967C" w:rsidR="007B14CA" w:rsidRPr="007B14CA" w:rsidRDefault="007B14CA" w:rsidP="007B14C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proofErr w:type="spellStart"/>
      <w:r w:rsidRPr="007B14C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Kobotoolbox</w:t>
      </w:r>
      <w:proofErr w:type="spellEnd"/>
      <w:r w:rsidRPr="007B14C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forms </w:t>
      </w:r>
      <w:r w:rsidRPr="007B14C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dapt based on location,</w:t>
      </w:r>
      <w:r w:rsidRPr="007B14C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with possibilities of </w:t>
      </w:r>
      <w:r w:rsidRPr="007B14C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dynamically changing questions or displaying relevant information for specific areas.</w:t>
      </w:r>
    </w:p>
    <w:p w14:paraId="7496F010" w14:textId="21E43989" w:rsidR="001C2A31" w:rsidRPr="001C2A31" w:rsidRDefault="001C2A31" w:rsidP="007B14C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de-DE" w:eastAsia="en-GB"/>
          <w14:ligatures w14:val="none"/>
        </w:rPr>
      </w:pPr>
    </w:p>
    <w:p w14:paraId="13D1F3B5" w14:textId="2401D00B" w:rsidR="007B14CA" w:rsidRPr="007B14CA" w:rsidRDefault="007B14CA" w:rsidP="007B14C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de-DE" w:eastAsia="en-GB"/>
          <w14:ligatures w14:val="none"/>
        </w:rPr>
      </w:pPr>
      <w:proofErr w:type="spellStart"/>
      <w:r w:rsidRPr="007B14C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de-DE" w:eastAsia="en-GB"/>
          <w14:ligatures w14:val="none"/>
        </w:rPr>
        <w:t>Let's</w:t>
      </w:r>
      <w:proofErr w:type="spellEnd"/>
      <w:r w:rsidRPr="007B14C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de-DE" w:eastAsia="en-GB"/>
          <w14:ligatures w14:val="none"/>
        </w:rPr>
        <w:t xml:space="preserve"> </w:t>
      </w:r>
      <w:proofErr w:type="spellStart"/>
      <w:r w:rsidRPr="007B14C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de-DE" w:eastAsia="en-GB"/>
          <w14:ligatures w14:val="none"/>
        </w:rPr>
        <w:t>dive</w:t>
      </w:r>
      <w:proofErr w:type="spellEnd"/>
      <w:r w:rsidRPr="007B14C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de-DE" w:eastAsia="en-GB"/>
          <w14:ligatures w14:val="none"/>
        </w:rPr>
        <w:t xml:space="preserve"> in!</w:t>
      </w:r>
    </w:p>
    <w:p w14:paraId="787F2A7C" w14:textId="77777777" w:rsidR="007B14CA" w:rsidRPr="007B14CA" w:rsidRDefault="007B14CA" w:rsidP="00FD1981">
      <w:pPr>
        <w:pStyle w:val="Heading2"/>
      </w:pPr>
      <w:r w:rsidRPr="007B14CA">
        <w:t>Step 1: Shape Up Your Boundaries</w:t>
      </w:r>
    </w:p>
    <w:p w14:paraId="4E784AF6" w14:textId="5AAD954C" w:rsidR="00CE33BE" w:rsidRDefault="007B14CA" w:rsidP="007B14C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7B14C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First, define your geofencing areas. Grab the shapefiles for your target zones – these handy files store information about geographical boundaries. Our example uses a sample shapefile named "</w:t>
      </w:r>
      <w:r w:rsidR="00E17B67" w:rsidRPr="00E17B67">
        <w:t xml:space="preserve"> </w:t>
      </w:r>
      <w:proofErr w:type="spellStart"/>
      <w:r w:rsidR="00E17B67" w:rsidRPr="00E17B6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Sample_locations</w:t>
      </w:r>
      <w:proofErr w:type="spellEnd"/>
      <w:r w:rsidRPr="007B14C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" with details like Sites, Zones,</w:t>
      </w:r>
      <w:r w:rsidR="00D278C1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</w:t>
      </w:r>
      <w:r w:rsidR="0097593E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House,</w:t>
      </w:r>
      <w:r w:rsidRPr="007B14C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and Blocks. Download it here: [link to your sample shapefile]</w:t>
      </w:r>
      <w:r w:rsidR="00F053B4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. Check and plot </w:t>
      </w:r>
      <w:r w:rsidR="001C2A31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data</w:t>
      </w:r>
      <w:r w:rsidR="0064743F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table</w:t>
      </w:r>
      <w:r w:rsidR="001C2A31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  <w:r w:rsidR="00F053B4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</w:t>
      </w:r>
    </w:p>
    <w:p w14:paraId="418DDF0B" w14:textId="799EF73A" w:rsidR="007B14CA" w:rsidRPr="007B14CA" w:rsidRDefault="00070D00" w:rsidP="007B14C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>
        <w:rPr>
          <w:noProof/>
        </w:rPr>
        <w:drawing>
          <wp:inline distT="0" distB="0" distL="0" distR="0" wp14:anchorId="627F5438" wp14:editId="32463C8E">
            <wp:extent cx="5731510" cy="1356551"/>
            <wp:effectExtent l="0" t="0" r="2540" b="0"/>
            <wp:docPr id="50649176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6491768" name="Picture 1" descr="A screenshot of a computer program&#10;&#10;Description automatically generated"/>
                    <pic:cNvPicPr/>
                  </pic:nvPicPr>
                  <pic:blipFill rotWithShape="1">
                    <a:blip r:embed="rId5"/>
                    <a:srcRect t="53233"/>
                    <a:stretch/>
                  </pic:blipFill>
                  <pic:spPr bwMode="auto">
                    <a:xfrm>
                      <a:off x="0" y="0"/>
                      <a:ext cx="5731510" cy="13565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5A1C53" w14:textId="5D8A5118" w:rsidR="000C2252" w:rsidRPr="00A86076" w:rsidRDefault="00A86076" w:rsidP="00A86076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#</w:t>
      </w:r>
      <w:r w:rsidR="000C2252" w:rsidRPr="00A86076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Plot the </w:t>
      </w:r>
      <w:r w:rsidR="001F5EE4" w:rsidRPr="00A86076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C</w:t>
      </w:r>
      <w:r w:rsidR="00AA6094" w:rsidRPr="00A86076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heck.</w:t>
      </w:r>
    </w:p>
    <w:p w14:paraId="7B207F52" w14:textId="77777777" w:rsidR="00AA6094" w:rsidRDefault="000C2252" w:rsidP="00AA60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proofErr w:type="spellStart"/>
      <w:r w:rsidRPr="000C225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Sample_locations</w:t>
      </w:r>
      <w:proofErr w:type="spellEnd"/>
      <w:r w:rsidRPr="000C225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|&gt; </w:t>
      </w:r>
      <w:proofErr w:type="spellStart"/>
      <w:proofErr w:type="gramStart"/>
      <w:r w:rsidRPr="000C225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ggplot</w:t>
      </w:r>
      <w:proofErr w:type="spellEnd"/>
      <w:r w:rsidRPr="000C225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(</w:t>
      </w:r>
      <w:proofErr w:type="gramEnd"/>
      <w:r w:rsidRPr="000C225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) + </w:t>
      </w:r>
      <w:proofErr w:type="spellStart"/>
      <w:r w:rsidRPr="000C225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geom_sf</w:t>
      </w:r>
      <w:proofErr w:type="spellEnd"/>
      <w:r w:rsidRPr="000C225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() + </w:t>
      </w:r>
      <w:proofErr w:type="spellStart"/>
      <w:r w:rsidRPr="000C225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geom_label</w:t>
      </w:r>
      <w:proofErr w:type="spellEnd"/>
      <w:r w:rsidRPr="000C225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(</w:t>
      </w:r>
      <w:proofErr w:type="spellStart"/>
      <w:r w:rsidRPr="000C225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aes</w:t>
      </w:r>
      <w:proofErr w:type="spellEnd"/>
      <w:r w:rsidRPr="000C225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(x = </w:t>
      </w:r>
    </w:p>
    <w:p w14:paraId="30C28075" w14:textId="77777777" w:rsidR="00AA6094" w:rsidRDefault="00AA6094" w:rsidP="00AA60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ab/>
      </w:r>
      <w:proofErr w:type="spellStart"/>
      <w:r w:rsidR="000C2252" w:rsidRPr="000C225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st_coordinates</w:t>
      </w:r>
      <w:proofErr w:type="spellEnd"/>
      <w:r w:rsidR="000C2252" w:rsidRPr="000C225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(</w:t>
      </w:r>
      <w:proofErr w:type="spellStart"/>
      <w:r w:rsidR="000C2252" w:rsidRPr="000C225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st_centroid</w:t>
      </w:r>
      <w:proofErr w:type="spellEnd"/>
      <w:r w:rsidR="000C2252" w:rsidRPr="000C225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(geometry</w:t>
      </w:r>
      <w:proofErr w:type="gramStart"/>
      <w:r w:rsidR="000C2252" w:rsidRPr="000C225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))[</w:t>
      </w:r>
      <w:proofErr w:type="gramEnd"/>
      <w:r w:rsidR="000C2252" w:rsidRPr="000C225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, 1], y =</w:t>
      </w:r>
    </w:p>
    <w:p w14:paraId="3C890611" w14:textId="77777777" w:rsidR="00AA6094" w:rsidRDefault="00AA6094" w:rsidP="00AA60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ab/>
      </w:r>
      <w:proofErr w:type="spellStart"/>
      <w:r w:rsidR="000C2252" w:rsidRPr="000C225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st_coordinates</w:t>
      </w:r>
      <w:proofErr w:type="spellEnd"/>
      <w:r w:rsidR="000C2252" w:rsidRPr="000C225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(</w:t>
      </w:r>
      <w:proofErr w:type="spellStart"/>
      <w:r w:rsidR="000C2252" w:rsidRPr="000C225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st_centroid</w:t>
      </w:r>
      <w:proofErr w:type="spellEnd"/>
      <w:r w:rsidR="000C2252" w:rsidRPr="000C225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(geometry</w:t>
      </w:r>
      <w:proofErr w:type="gramStart"/>
      <w:r w:rsidR="000C2252" w:rsidRPr="000C225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))[</w:t>
      </w:r>
      <w:proofErr w:type="gramEnd"/>
      <w:r w:rsidR="000C2252" w:rsidRPr="000C225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, 2], label = paste(House)),</w:t>
      </w:r>
    </w:p>
    <w:p w14:paraId="4A9AF732" w14:textId="76223938" w:rsidR="00F053B4" w:rsidRPr="001F5EE4" w:rsidRDefault="00AA6094" w:rsidP="001F5E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ab/>
      </w:r>
      <w:r w:rsidR="000C2252" w:rsidRPr="000C225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size = 3, fill = "</w:t>
      </w:r>
      <w:proofErr w:type="spellStart"/>
      <w:r w:rsidR="000C2252" w:rsidRPr="000C225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lightblue</w:t>
      </w:r>
      <w:proofErr w:type="spellEnd"/>
      <w:r w:rsidR="000C2252" w:rsidRPr="000C225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", </w:t>
      </w:r>
      <w:proofErr w:type="spellStart"/>
      <w:r w:rsidR="000C2252" w:rsidRPr="000C225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color</w:t>
      </w:r>
      <w:proofErr w:type="spellEnd"/>
      <w:r w:rsidR="000C2252" w:rsidRPr="000C225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= "black", size = 1) + </w:t>
      </w:r>
      <w:proofErr w:type="spellStart"/>
      <w:r w:rsidR="000C2252" w:rsidRPr="000C225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theme_</w:t>
      </w:r>
      <w:proofErr w:type="gramStart"/>
      <w:r w:rsidR="000C2252" w:rsidRPr="000C225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void</w:t>
      </w:r>
      <w:proofErr w:type="spellEnd"/>
      <w:r w:rsidR="000C2252" w:rsidRPr="000C225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(</w:t>
      </w:r>
      <w:proofErr w:type="gramEnd"/>
      <w:r w:rsidR="000C2252" w:rsidRPr="000C225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)</w:t>
      </w:r>
    </w:p>
    <w:p w14:paraId="7AB2768B" w14:textId="3E291F1A" w:rsidR="007B14CA" w:rsidRPr="007B14CA" w:rsidRDefault="007B14CA" w:rsidP="00FD1981">
      <w:pPr>
        <w:pStyle w:val="Heading2"/>
      </w:pPr>
      <w:r w:rsidRPr="007B14CA">
        <w:t>Step 2: Extract Those Coordinates</w:t>
      </w:r>
    </w:p>
    <w:p w14:paraId="2B7AB2A0" w14:textId="77777777" w:rsidR="007B14CA" w:rsidRPr="007B14CA" w:rsidRDefault="007B14CA" w:rsidP="007B14C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7B14C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lastRenderedPageBreak/>
        <w:t xml:space="preserve">Now, use R's </w:t>
      </w:r>
      <w:proofErr w:type="spellStart"/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st_geometry</w:t>
      </w:r>
      <w:proofErr w:type="spellEnd"/>
      <w:r w:rsidRPr="007B14C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function to extract the precise latitude and longitude values from your shapefile. We'll store these coordinates in a separate data frame for easier manipulation.</w:t>
      </w:r>
    </w:p>
    <w:p w14:paraId="1D236EFB" w14:textId="356E090E" w:rsidR="007B14CA" w:rsidRPr="007B14CA" w:rsidRDefault="007B14CA" w:rsidP="00FD1981">
      <w:pPr>
        <w:pStyle w:val="Heading2"/>
      </w:pPr>
      <w:r w:rsidRPr="007B14CA">
        <w:t xml:space="preserve">Step 3: Craft Your Spatial Data </w:t>
      </w:r>
      <w:r w:rsidR="007B4070">
        <w:t>database</w:t>
      </w:r>
    </w:p>
    <w:p w14:paraId="73655844" w14:textId="77777777" w:rsidR="007B14CA" w:rsidRPr="007B14CA" w:rsidRDefault="007B14CA" w:rsidP="007B14C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7B14C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Time to combine the extracted coordinates with the original shapefile data! Using R's superpowers, we'll create a powerful "spatial data frame" – think of it as a detailed map with all the location information you need for geofencing wizardry.</w:t>
      </w:r>
    </w:p>
    <w:p w14:paraId="11F814AE" w14:textId="77777777" w:rsidR="007B14CA" w:rsidRPr="007B14CA" w:rsidRDefault="007B14CA" w:rsidP="007B14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# Extract coordinates using the same CRS as the original data</w:t>
      </w:r>
    </w:p>
    <w:p w14:paraId="753E00F1" w14:textId="77777777" w:rsidR="007B14CA" w:rsidRPr="007B14CA" w:rsidRDefault="007B14CA" w:rsidP="007B14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proofErr w:type="spellStart"/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polygon_vertices</w:t>
      </w:r>
      <w:proofErr w:type="spellEnd"/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&lt;- </w:t>
      </w:r>
      <w:proofErr w:type="spellStart"/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lapply</w:t>
      </w:r>
      <w:proofErr w:type="spellEnd"/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(</w:t>
      </w:r>
      <w:proofErr w:type="spellStart"/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st_geometry</w:t>
      </w:r>
      <w:proofErr w:type="spellEnd"/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(wau_test_v2), </w:t>
      </w:r>
      <w:proofErr w:type="spellStart"/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st_coordinates</w:t>
      </w:r>
      <w:proofErr w:type="spellEnd"/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)</w:t>
      </w:r>
    </w:p>
    <w:p w14:paraId="66B7246B" w14:textId="77777777" w:rsidR="007B14CA" w:rsidRPr="007B14CA" w:rsidRDefault="007B14CA" w:rsidP="007B14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</w:p>
    <w:p w14:paraId="1AFD1B47" w14:textId="77777777" w:rsidR="007B14CA" w:rsidRPr="007B14CA" w:rsidRDefault="007B14CA" w:rsidP="007B14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# Map each </w:t>
      </w:r>
      <w:proofErr w:type="spellStart"/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polygon_vertices</w:t>
      </w:r>
      <w:proofErr w:type="spellEnd"/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list to its OBJECTID row</w:t>
      </w:r>
    </w:p>
    <w:p w14:paraId="7B0C36AD" w14:textId="77777777" w:rsidR="007B14CA" w:rsidRPr="007B14CA" w:rsidRDefault="007B14CA" w:rsidP="007B14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proofErr w:type="spellStart"/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mapped_data</w:t>
      </w:r>
      <w:proofErr w:type="spellEnd"/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&lt;- </w:t>
      </w:r>
      <w:proofErr w:type="gramStart"/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Map(</w:t>
      </w:r>
      <w:proofErr w:type="gramEnd"/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function(vertices, </w:t>
      </w:r>
      <w:proofErr w:type="spellStart"/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objectid</w:t>
      </w:r>
      <w:proofErr w:type="spellEnd"/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) {</w:t>
      </w:r>
    </w:p>
    <w:p w14:paraId="1E9A7A6B" w14:textId="77777777" w:rsidR="007B14CA" w:rsidRPr="007B14CA" w:rsidRDefault="007B14CA" w:rsidP="007B14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fr-FR" w:eastAsia="en-GB"/>
          <w14:ligatures w14:val="none"/>
        </w:rPr>
      </w:pPr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</w:t>
      </w:r>
      <w:proofErr w:type="spellStart"/>
      <w:proofErr w:type="gramStart"/>
      <w:r w:rsidRPr="007B14CA">
        <w:rPr>
          <w:rFonts w:ascii="Courier New" w:eastAsia="Times New Roman" w:hAnsi="Courier New" w:cs="Courier New"/>
          <w:kern w:val="0"/>
          <w:sz w:val="20"/>
          <w:szCs w:val="20"/>
          <w:lang w:val="fr-FR" w:eastAsia="en-GB"/>
          <w14:ligatures w14:val="none"/>
        </w:rPr>
        <w:t>data.frame</w:t>
      </w:r>
      <w:proofErr w:type="spellEnd"/>
      <w:proofErr w:type="gramEnd"/>
      <w:r w:rsidRPr="007B14CA">
        <w:rPr>
          <w:rFonts w:ascii="Courier New" w:eastAsia="Times New Roman" w:hAnsi="Courier New" w:cs="Courier New"/>
          <w:kern w:val="0"/>
          <w:sz w:val="20"/>
          <w:szCs w:val="20"/>
          <w:lang w:val="fr-FR" w:eastAsia="en-GB"/>
          <w14:ligatures w14:val="none"/>
        </w:rPr>
        <w:t xml:space="preserve">(OBJECTID = </w:t>
      </w:r>
      <w:proofErr w:type="spellStart"/>
      <w:r w:rsidRPr="007B14CA">
        <w:rPr>
          <w:rFonts w:ascii="Courier New" w:eastAsia="Times New Roman" w:hAnsi="Courier New" w:cs="Courier New"/>
          <w:kern w:val="0"/>
          <w:sz w:val="20"/>
          <w:szCs w:val="20"/>
          <w:lang w:val="fr-FR" w:eastAsia="en-GB"/>
          <w14:ligatures w14:val="none"/>
        </w:rPr>
        <w:t>objectid</w:t>
      </w:r>
      <w:proofErr w:type="spellEnd"/>
      <w:r w:rsidRPr="007B14CA">
        <w:rPr>
          <w:rFonts w:ascii="Courier New" w:eastAsia="Times New Roman" w:hAnsi="Courier New" w:cs="Courier New"/>
          <w:kern w:val="0"/>
          <w:sz w:val="20"/>
          <w:szCs w:val="20"/>
          <w:lang w:val="fr-FR" w:eastAsia="en-GB"/>
          <w14:ligatures w14:val="none"/>
        </w:rPr>
        <w:t>,</w:t>
      </w:r>
    </w:p>
    <w:p w14:paraId="2757202E" w14:textId="77777777" w:rsidR="007B14CA" w:rsidRPr="007B14CA" w:rsidRDefault="007B14CA" w:rsidP="007B14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fr-FR" w:eastAsia="en-GB"/>
          <w14:ligatures w14:val="none"/>
        </w:rPr>
      </w:pPr>
      <w:r w:rsidRPr="007B14CA">
        <w:rPr>
          <w:rFonts w:ascii="Courier New" w:eastAsia="Times New Roman" w:hAnsi="Courier New" w:cs="Courier New"/>
          <w:kern w:val="0"/>
          <w:sz w:val="20"/>
          <w:szCs w:val="20"/>
          <w:lang w:val="fr-FR" w:eastAsia="en-GB"/>
          <w14:ligatures w14:val="none"/>
        </w:rPr>
        <w:t xml:space="preserve">             </w:t>
      </w:r>
      <w:proofErr w:type="spellStart"/>
      <w:proofErr w:type="gramStart"/>
      <w:r w:rsidRPr="007B14CA">
        <w:rPr>
          <w:rFonts w:ascii="Courier New" w:eastAsia="Times New Roman" w:hAnsi="Courier New" w:cs="Courier New"/>
          <w:kern w:val="0"/>
          <w:sz w:val="20"/>
          <w:szCs w:val="20"/>
          <w:lang w:val="fr-FR" w:eastAsia="en-GB"/>
          <w14:ligatures w14:val="none"/>
        </w:rPr>
        <w:t>p</w:t>
      </w:r>
      <w:proofErr w:type="gramEnd"/>
      <w:r w:rsidRPr="007B14CA">
        <w:rPr>
          <w:rFonts w:ascii="Courier New" w:eastAsia="Times New Roman" w:hAnsi="Courier New" w:cs="Courier New"/>
          <w:kern w:val="0"/>
          <w:sz w:val="20"/>
          <w:szCs w:val="20"/>
          <w:lang w:val="fr-FR" w:eastAsia="en-GB"/>
          <w14:ligatures w14:val="none"/>
        </w:rPr>
        <w:t>_longitude</w:t>
      </w:r>
      <w:proofErr w:type="spellEnd"/>
      <w:r w:rsidRPr="007B14CA">
        <w:rPr>
          <w:rFonts w:ascii="Courier New" w:eastAsia="Times New Roman" w:hAnsi="Courier New" w:cs="Courier New"/>
          <w:kern w:val="0"/>
          <w:sz w:val="20"/>
          <w:szCs w:val="20"/>
          <w:lang w:val="fr-FR" w:eastAsia="en-GB"/>
          <w14:ligatures w14:val="none"/>
        </w:rPr>
        <w:t xml:space="preserve"> = </w:t>
      </w:r>
      <w:proofErr w:type="spellStart"/>
      <w:r w:rsidRPr="007B14CA">
        <w:rPr>
          <w:rFonts w:ascii="Courier New" w:eastAsia="Times New Roman" w:hAnsi="Courier New" w:cs="Courier New"/>
          <w:kern w:val="0"/>
          <w:sz w:val="20"/>
          <w:szCs w:val="20"/>
          <w:lang w:val="fr-FR" w:eastAsia="en-GB"/>
          <w14:ligatures w14:val="none"/>
        </w:rPr>
        <w:t>vertices</w:t>
      </w:r>
      <w:proofErr w:type="spellEnd"/>
      <w:r w:rsidRPr="007B14CA">
        <w:rPr>
          <w:rFonts w:ascii="Courier New" w:eastAsia="Times New Roman" w:hAnsi="Courier New" w:cs="Courier New"/>
          <w:kern w:val="0"/>
          <w:sz w:val="20"/>
          <w:szCs w:val="20"/>
          <w:lang w:val="fr-FR" w:eastAsia="en-GB"/>
          <w14:ligatures w14:val="none"/>
        </w:rPr>
        <w:t>[, "X"],</w:t>
      </w:r>
    </w:p>
    <w:p w14:paraId="547A5F39" w14:textId="77777777" w:rsidR="007B14CA" w:rsidRPr="007B14CA" w:rsidRDefault="007B14CA" w:rsidP="007B14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fr-FR" w:eastAsia="en-GB"/>
          <w14:ligatures w14:val="none"/>
        </w:rPr>
      </w:pPr>
      <w:r w:rsidRPr="007B14CA">
        <w:rPr>
          <w:rFonts w:ascii="Courier New" w:eastAsia="Times New Roman" w:hAnsi="Courier New" w:cs="Courier New"/>
          <w:kern w:val="0"/>
          <w:sz w:val="20"/>
          <w:szCs w:val="20"/>
          <w:lang w:val="fr-FR" w:eastAsia="en-GB"/>
          <w14:ligatures w14:val="none"/>
        </w:rPr>
        <w:t xml:space="preserve">             </w:t>
      </w:r>
      <w:proofErr w:type="spellStart"/>
      <w:proofErr w:type="gramStart"/>
      <w:r w:rsidRPr="007B14CA">
        <w:rPr>
          <w:rFonts w:ascii="Courier New" w:eastAsia="Times New Roman" w:hAnsi="Courier New" w:cs="Courier New"/>
          <w:kern w:val="0"/>
          <w:sz w:val="20"/>
          <w:szCs w:val="20"/>
          <w:lang w:val="fr-FR" w:eastAsia="en-GB"/>
          <w14:ligatures w14:val="none"/>
        </w:rPr>
        <w:t>p</w:t>
      </w:r>
      <w:proofErr w:type="gramEnd"/>
      <w:r w:rsidRPr="007B14CA">
        <w:rPr>
          <w:rFonts w:ascii="Courier New" w:eastAsia="Times New Roman" w:hAnsi="Courier New" w:cs="Courier New"/>
          <w:kern w:val="0"/>
          <w:sz w:val="20"/>
          <w:szCs w:val="20"/>
          <w:lang w:val="fr-FR" w:eastAsia="en-GB"/>
          <w14:ligatures w14:val="none"/>
        </w:rPr>
        <w:t>_latitude</w:t>
      </w:r>
      <w:proofErr w:type="spellEnd"/>
      <w:r w:rsidRPr="007B14CA">
        <w:rPr>
          <w:rFonts w:ascii="Courier New" w:eastAsia="Times New Roman" w:hAnsi="Courier New" w:cs="Courier New"/>
          <w:kern w:val="0"/>
          <w:sz w:val="20"/>
          <w:szCs w:val="20"/>
          <w:lang w:val="fr-FR" w:eastAsia="en-GB"/>
          <w14:ligatures w14:val="none"/>
        </w:rPr>
        <w:t xml:space="preserve"> = </w:t>
      </w:r>
      <w:proofErr w:type="spellStart"/>
      <w:r w:rsidRPr="007B14CA">
        <w:rPr>
          <w:rFonts w:ascii="Courier New" w:eastAsia="Times New Roman" w:hAnsi="Courier New" w:cs="Courier New"/>
          <w:kern w:val="0"/>
          <w:sz w:val="20"/>
          <w:szCs w:val="20"/>
          <w:lang w:val="fr-FR" w:eastAsia="en-GB"/>
          <w14:ligatures w14:val="none"/>
        </w:rPr>
        <w:t>vertices</w:t>
      </w:r>
      <w:proofErr w:type="spellEnd"/>
      <w:r w:rsidRPr="007B14CA">
        <w:rPr>
          <w:rFonts w:ascii="Courier New" w:eastAsia="Times New Roman" w:hAnsi="Courier New" w:cs="Courier New"/>
          <w:kern w:val="0"/>
          <w:sz w:val="20"/>
          <w:szCs w:val="20"/>
          <w:lang w:val="fr-FR" w:eastAsia="en-GB"/>
          <w14:ligatures w14:val="none"/>
        </w:rPr>
        <w:t>[, "Y"])</w:t>
      </w:r>
    </w:p>
    <w:p w14:paraId="75A3F7BA" w14:textId="77777777" w:rsidR="007B14CA" w:rsidRPr="007B14CA" w:rsidRDefault="007B14CA" w:rsidP="007B14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}, </w:t>
      </w:r>
      <w:proofErr w:type="spellStart"/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polygon_vertices</w:t>
      </w:r>
      <w:proofErr w:type="spellEnd"/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, wau_test_v2$OBJECTID)</w:t>
      </w:r>
    </w:p>
    <w:p w14:paraId="2E639B99" w14:textId="77777777" w:rsidR="007B14CA" w:rsidRPr="007B14CA" w:rsidRDefault="007B14CA" w:rsidP="007B14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</w:p>
    <w:p w14:paraId="3E550E54" w14:textId="77777777" w:rsidR="007B14CA" w:rsidRPr="007B14CA" w:rsidRDefault="007B14CA" w:rsidP="007B14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# Combine the mapped data frames into a single data frame</w:t>
      </w:r>
    </w:p>
    <w:p w14:paraId="60138CDF" w14:textId="77777777" w:rsidR="007B14CA" w:rsidRPr="007B14CA" w:rsidRDefault="007B14CA" w:rsidP="007B14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proofErr w:type="spellStart"/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mapped_data</w:t>
      </w:r>
      <w:proofErr w:type="spellEnd"/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&lt;- </w:t>
      </w:r>
      <w:proofErr w:type="spellStart"/>
      <w:proofErr w:type="gramStart"/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do.call</w:t>
      </w:r>
      <w:proofErr w:type="spellEnd"/>
      <w:proofErr w:type="gramEnd"/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(</w:t>
      </w:r>
      <w:proofErr w:type="spellStart"/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rbind</w:t>
      </w:r>
      <w:proofErr w:type="spellEnd"/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, </w:t>
      </w:r>
      <w:proofErr w:type="spellStart"/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mapped_data</w:t>
      </w:r>
      <w:proofErr w:type="spellEnd"/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)</w:t>
      </w:r>
    </w:p>
    <w:p w14:paraId="6910377A" w14:textId="77777777" w:rsidR="007B14CA" w:rsidRPr="007B14CA" w:rsidRDefault="007B14CA" w:rsidP="007B14C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7B14C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tep 4: Generate Your ID Nodes</w:t>
      </w:r>
    </w:p>
    <w:p w14:paraId="2E2D35D0" w14:textId="18E3B2CB" w:rsidR="007B14CA" w:rsidRPr="007B14CA" w:rsidRDefault="007B14CA" w:rsidP="007B14C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7B14C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Each location within your geofenced areas needs a unique identifier. We'll use R's grouping and counting skills to generate these "ID nodes" for each </w:t>
      </w:r>
      <w:r w:rsidR="0062537E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study </w:t>
      </w:r>
      <w:proofErr w:type="gramStart"/>
      <w:r w:rsidR="0062537E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site(</w:t>
      </w:r>
      <w:proofErr w:type="gramEnd"/>
      <w:r w:rsidR="0062537E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Houses)</w:t>
      </w:r>
      <w:r w:rsidRPr="007B14C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within your study area. Now, every data point you collect will have a clear address within your geofenced world.</w:t>
      </w:r>
    </w:p>
    <w:p w14:paraId="17763505" w14:textId="117EDDE8" w:rsidR="007B14CA" w:rsidRPr="007B14CA" w:rsidRDefault="007B14CA" w:rsidP="007B14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# Use the same CRS</w:t>
      </w:r>
      <w:r w:rsidR="002D14D9" w:rsidRPr="002D14D9">
        <w:t xml:space="preserve"> </w:t>
      </w:r>
      <w:r w:rsidR="002D14D9" w:rsidRPr="002D14D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(Coordinate Reference System)</w:t>
      </w:r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as the original data when creating </w:t>
      </w:r>
      <w:proofErr w:type="spellStart"/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wau_test_df</w:t>
      </w:r>
      <w:proofErr w:type="spellEnd"/>
    </w:p>
    <w:p w14:paraId="2CDCCD18" w14:textId="77777777" w:rsidR="007B14CA" w:rsidRPr="007B14CA" w:rsidRDefault="007B14CA" w:rsidP="007B14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proofErr w:type="spellStart"/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wau_test_df</w:t>
      </w:r>
      <w:proofErr w:type="spellEnd"/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&lt;- wau_test_v2 |&gt;</w:t>
      </w:r>
    </w:p>
    <w:p w14:paraId="2DB4E81D" w14:textId="77777777" w:rsidR="007B14CA" w:rsidRPr="007B14CA" w:rsidRDefault="007B14CA" w:rsidP="007B14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</w:t>
      </w:r>
      <w:proofErr w:type="spellStart"/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as.</w:t>
      </w:r>
      <w:proofErr w:type="gramStart"/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data.frame</w:t>
      </w:r>
      <w:proofErr w:type="spellEnd"/>
      <w:proofErr w:type="gramEnd"/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() |&gt;</w:t>
      </w:r>
    </w:p>
    <w:p w14:paraId="10396493" w14:textId="77777777" w:rsidR="007B14CA" w:rsidRPr="007B14CA" w:rsidRDefault="007B14CA" w:rsidP="007B14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</w:t>
      </w:r>
      <w:proofErr w:type="spellStart"/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left_</w:t>
      </w:r>
      <w:proofErr w:type="gramStart"/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join</w:t>
      </w:r>
      <w:proofErr w:type="spellEnd"/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(</w:t>
      </w:r>
      <w:proofErr w:type="spellStart"/>
      <w:proofErr w:type="gramEnd"/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mapped_data</w:t>
      </w:r>
      <w:proofErr w:type="spellEnd"/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, by = c("OBJECTID" = "OBJECTID")) |&gt;</w:t>
      </w:r>
    </w:p>
    <w:p w14:paraId="04D40C2F" w14:textId="77777777" w:rsidR="007B14CA" w:rsidRPr="007B14CA" w:rsidRDefault="007B14CA" w:rsidP="007B14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</w:t>
      </w:r>
      <w:proofErr w:type="spellStart"/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st_as_</w:t>
      </w:r>
      <w:proofErr w:type="gramStart"/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sf</w:t>
      </w:r>
      <w:proofErr w:type="spellEnd"/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(</w:t>
      </w:r>
      <w:proofErr w:type="gramEnd"/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coords = c("</w:t>
      </w:r>
      <w:proofErr w:type="spellStart"/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p_longitude</w:t>
      </w:r>
      <w:proofErr w:type="spellEnd"/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", "</w:t>
      </w:r>
      <w:proofErr w:type="spellStart"/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p_latitude</w:t>
      </w:r>
      <w:proofErr w:type="spellEnd"/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"), </w:t>
      </w:r>
      <w:proofErr w:type="spellStart"/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crs</w:t>
      </w:r>
      <w:proofErr w:type="spellEnd"/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= </w:t>
      </w:r>
      <w:proofErr w:type="spellStart"/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st_crs</w:t>
      </w:r>
      <w:proofErr w:type="spellEnd"/>
      <w:r w:rsidRPr="007B14CA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(wau_test_v2))</w:t>
      </w:r>
    </w:p>
    <w:p w14:paraId="55E42411" w14:textId="77777777" w:rsidR="007B14CA" w:rsidRPr="007B14CA" w:rsidRDefault="007B14CA" w:rsidP="007B14C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7B14C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 xml:space="preserve">Step 5: Integrate with </w:t>
      </w:r>
      <w:proofErr w:type="spellStart"/>
      <w:r w:rsidRPr="007B14C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Kobotoolbox</w:t>
      </w:r>
      <w:proofErr w:type="spellEnd"/>
    </w:p>
    <w:p w14:paraId="2C487479" w14:textId="77777777" w:rsidR="007B14CA" w:rsidRDefault="007B14CA" w:rsidP="007B14C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7B14C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Congratulations! You now have a spatial data frame enriched with precise coordinates and unique identifiers, ready to be seamlessly integrated with </w:t>
      </w:r>
      <w:proofErr w:type="spellStart"/>
      <w:r w:rsidRPr="007B14C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Kobotoolbox</w:t>
      </w:r>
      <w:proofErr w:type="spellEnd"/>
      <w:r w:rsidRPr="007B14C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 Unleash the power of location-aware data collection, with automatic form triggers and data collection tailored to specific geographical zones.</w:t>
      </w:r>
    </w:p>
    <w:p w14:paraId="5972B21B" w14:textId="06BB24E5" w:rsidR="007B14CA" w:rsidRPr="007B14CA" w:rsidRDefault="007B14CA" w:rsidP="000268C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7B14C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Beyond the Code:</w:t>
      </w:r>
      <w:r w:rsidR="000D7A8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 xml:space="preserve"> </w:t>
      </w:r>
      <w:r w:rsidRPr="007B14C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Here are some additional tips to take your geofencing journey to the next level:</w:t>
      </w:r>
    </w:p>
    <w:p w14:paraId="20278EC0" w14:textId="77777777" w:rsidR="007B14CA" w:rsidRPr="007B14CA" w:rsidRDefault="007B14CA" w:rsidP="007B14C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commentRangeStart w:id="0"/>
      <w:r w:rsidRPr="007B14C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Real-world examples:</w:t>
      </w:r>
      <w:r w:rsidRPr="007B14C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Think about using geofencing to study air quality in specific city districts, automatically triggering data collection at designated times</w:t>
      </w:r>
      <w:commentRangeEnd w:id="0"/>
      <w:r w:rsidR="000D7A83">
        <w:rPr>
          <w:rStyle w:val="CommentReference"/>
        </w:rPr>
        <w:commentReference w:id="0"/>
      </w:r>
      <w:r w:rsidRPr="007B14C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289C2688" w14:textId="77777777" w:rsidR="007B14CA" w:rsidRPr="007B14CA" w:rsidRDefault="007B14CA" w:rsidP="007B14C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7B14C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Challenges and solutions:</w:t>
      </w:r>
      <w:r w:rsidRPr="007B14C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Consider potential challenges like battery drain on data collectors and GPS limitations. Optimize data collection forms and schedule strategically to mitigate these.</w:t>
      </w:r>
    </w:p>
    <w:p w14:paraId="097EED87" w14:textId="77777777" w:rsidR="007B14CA" w:rsidRPr="007B14CA" w:rsidRDefault="007B14CA" w:rsidP="007B14C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7B14C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lastRenderedPageBreak/>
        <w:t>Dive deeper:</w:t>
      </w:r>
      <w:r w:rsidRPr="007B14C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Explore our GitHub repository (link here) for the full code buffet and detailed tutorials to become a geofencing master.</w:t>
      </w:r>
    </w:p>
    <w:p w14:paraId="238139CD" w14:textId="7AE5AB84" w:rsidR="0034668A" w:rsidRDefault="007B14CA" w:rsidP="007B14C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7B14C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Don't let your data collection be stuck in the manual age! Leverage the magic of geofencing with R and </w:t>
      </w:r>
      <w:proofErr w:type="spellStart"/>
      <w:r w:rsidRPr="007B14C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Kobotoolbox</w:t>
      </w:r>
      <w:proofErr w:type="spellEnd"/>
      <w:r w:rsidRPr="007B14C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to supercharge your fieldwork efficiency and precision. Start unlocking the potential of location-aware data collection and experience the power of automation, precision, and streamlined workflows!</w:t>
      </w:r>
    </w:p>
    <w:p w14:paraId="7CC4F7D9" w14:textId="341E7FE4" w:rsidR="00990662" w:rsidRPr="007B14CA" w:rsidRDefault="00990662" w:rsidP="009906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You can check how to integrate the output into </w:t>
      </w:r>
      <w:proofErr w:type="spellStart"/>
      <w:r w:rsidRPr="007B14C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Kobotoolbox</w:t>
      </w:r>
      <w:proofErr w:type="spellEnd"/>
      <w:r w:rsidR="00C013F5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 Check this video on how to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here. </w:t>
      </w:r>
    </w:p>
    <w:sectPr w:rsidR="00990662" w:rsidRPr="007B14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Oluwatosin Orenaike" w:date="2024-01-04T15:26:00Z" w:initials="OO">
    <w:p w14:paraId="39FFD287" w14:textId="77777777" w:rsidR="000D7A83" w:rsidRDefault="000D7A83" w:rsidP="000D7A83">
      <w:pPr>
        <w:pStyle w:val="CommentText"/>
      </w:pPr>
      <w:r>
        <w:rPr>
          <w:rStyle w:val="CommentReference"/>
        </w:rPr>
        <w:annotationRef/>
      </w:r>
      <w:r>
        <w:rPr>
          <w:lang w:val="de-DE"/>
        </w:rPr>
        <w:t>Use Humanitarian Example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9FFD28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51C8B1DD" w16cex:dateUtc="2024-01-04T15:2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9FFD287" w16cid:durableId="51C8B1DD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B378CC"/>
    <w:multiLevelType w:val="hybridMultilevel"/>
    <w:tmpl w:val="EC90011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0430DE"/>
    <w:multiLevelType w:val="multilevel"/>
    <w:tmpl w:val="C0FC3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8060172"/>
    <w:multiLevelType w:val="multilevel"/>
    <w:tmpl w:val="585E86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36555512">
    <w:abstractNumId w:val="2"/>
  </w:num>
  <w:num w:numId="2" w16cid:durableId="870653853">
    <w:abstractNumId w:val="1"/>
  </w:num>
  <w:num w:numId="3" w16cid:durableId="126365588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Oluwatosin Orenaike">
    <w15:presenceInfo w15:providerId="Windows Live" w15:userId="b884e7613e5498d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AwNTE0MjYxNzEztDBQ0lEKTi0uzszPAykwrAUAFCcG7SwAAAA="/>
  </w:docVars>
  <w:rsids>
    <w:rsidRoot w:val="007B14CA"/>
    <w:rsid w:val="000268C2"/>
    <w:rsid w:val="00070D00"/>
    <w:rsid w:val="000C2252"/>
    <w:rsid w:val="000D7A83"/>
    <w:rsid w:val="00144241"/>
    <w:rsid w:val="001C2A31"/>
    <w:rsid w:val="001F5EE4"/>
    <w:rsid w:val="002B5E3C"/>
    <w:rsid w:val="002D14D9"/>
    <w:rsid w:val="0034668A"/>
    <w:rsid w:val="0047480E"/>
    <w:rsid w:val="004B1AF6"/>
    <w:rsid w:val="00520403"/>
    <w:rsid w:val="005449AC"/>
    <w:rsid w:val="00582152"/>
    <w:rsid w:val="005D7893"/>
    <w:rsid w:val="00615718"/>
    <w:rsid w:val="0062537E"/>
    <w:rsid w:val="0064743F"/>
    <w:rsid w:val="00676C28"/>
    <w:rsid w:val="00765AB4"/>
    <w:rsid w:val="007B14CA"/>
    <w:rsid w:val="007B4070"/>
    <w:rsid w:val="008E3DC6"/>
    <w:rsid w:val="00921624"/>
    <w:rsid w:val="0097593E"/>
    <w:rsid w:val="00990662"/>
    <w:rsid w:val="00A53405"/>
    <w:rsid w:val="00A86076"/>
    <w:rsid w:val="00AA6094"/>
    <w:rsid w:val="00AF7890"/>
    <w:rsid w:val="00C013F5"/>
    <w:rsid w:val="00C431A8"/>
    <w:rsid w:val="00CE33BE"/>
    <w:rsid w:val="00D278C1"/>
    <w:rsid w:val="00D42F0C"/>
    <w:rsid w:val="00DD50CC"/>
    <w:rsid w:val="00DF028A"/>
    <w:rsid w:val="00E17B67"/>
    <w:rsid w:val="00E35B19"/>
    <w:rsid w:val="00EC57C2"/>
    <w:rsid w:val="00EE5B09"/>
    <w:rsid w:val="00F053B4"/>
    <w:rsid w:val="00F47470"/>
    <w:rsid w:val="00FA4303"/>
    <w:rsid w:val="00FD1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F961D"/>
  <w15:chartTrackingRefBased/>
  <w15:docId w15:val="{4DEF5F25-26F7-4317-823D-29FF0FE2C2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B14C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198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24"/>
      <w:szCs w:val="24"/>
      <w:lang w:eastAsia="en-GB"/>
      <w14:ligatures w14:val="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B14C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B14C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B14C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B14C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B14C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B14C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B14C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14C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D1981"/>
    <w:rPr>
      <w:rFonts w:ascii="Times New Roman" w:eastAsia="Times New Roman" w:hAnsi="Times New Roman" w:cs="Times New Roman"/>
      <w:b/>
      <w:bCs/>
      <w:kern w:val="0"/>
      <w:sz w:val="24"/>
      <w:szCs w:val="24"/>
      <w:lang w:eastAsia="en-GB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B14C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B14C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B14C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B14C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B14C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B14C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B14C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B14C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B14C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B14C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B14C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B14C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B14C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B14C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B14C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B14C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B14C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B14CA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7B14C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7B14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7B14CA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B14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GB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B14CA"/>
    <w:rPr>
      <w:rFonts w:ascii="Courier New" w:eastAsia="Times New Roman" w:hAnsi="Courier New" w:cs="Courier New"/>
      <w:kern w:val="0"/>
      <w:sz w:val="20"/>
      <w:szCs w:val="20"/>
      <w:lang w:eastAsia="en-GB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0D7A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D7A8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D7A8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7A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7A8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455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86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3</Pages>
  <Words>698</Words>
  <Characters>398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uwatosin ORENAIKE</dc:creator>
  <cp:keywords/>
  <dc:description/>
  <cp:lastModifiedBy>Oluwatosin ORENAIKE</cp:lastModifiedBy>
  <cp:revision>47</cp:revision>
  <dcterms:created xsi:type="dcterms:W3CDTF">2024-01-04T15:02:00Z</dcterms:created>
  <dcterms:modified xsi:type="dcterms:W3CDTF">2024-01-05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059aa38-f392-4105-be92-628035578272_Enabled">
    <vt:lpwstr>true</vt:lpwstr>
  </property>
  <property fmtid="{D5CDD505-2E9C-101B-9397-08002B2CF9AE}" pid="3" name="MSIP_Label_2059aa38-f392-4105-be92-628035578272_SetDate">
    <vt:lpwstr>2024-01-04T15:22:32Z</vt:lpwstr>
  </property>
  <property fmtid="{D5CDD505-2E9C-101B-9397-08002B2CF9AE}" pid="4" name="MSIP_Label_2059aa38-f392-4105-be92-628035578272_Method">
    <vt:lpwstr>Standard</vt:lpwstr>
  </property>
  <property fmtid="{D5CDD505-2E9C-101B-9397-08002B2CF9AE}" pid="5" name="MSIP_Label_2059aa38-f392-4105-be92-628035578272_Name">
    <vt:lpwstr>IOMLb0020IN123173</vt:lpwstr>
  </property>
  <property fmtid="{D5CDD505-2E9C-101B-9397-08002B2CF9AE}" pid="6" name="MSIP_Label_2059aa38-f392-4105-be92-628035578272_SiteId">
    <vt:lpwstr>1588262d-23fb-43b4-bd6e-bce49c8e6186</vt:lpwstr>
  </property>
  <property fmtid="{D5CDD505-2E9C-101B-9397-08002B2CF9AE}" pid="7" name="MSIP_Label_2059aa38-f392-4105-be92-628035578272_ActionId">
    <vt:lpwstr>d7db4eae-01dd-4ab2-8cc1-c4fb2d42a192</vt:lpwstr>
  </property>
  <property fmtid="{D5CDD505-2E9C-101B-9397-08002B2CF9AE}" pid="8" name="MSIP_Label_2059aa38-f392-4105-be92-628035578272_ContentBits">
    <vt:lpwstr>0</vt:lpwstr>
  </property>
</Properties>
</file>